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Hairdresser Intern at Prestigious Salons in Pakistan Islamabad</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Your Email Address] | [Your 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Hairdresser Internship Position at your esteemed salon, as advertised on the Pakistan Islamabad beauty industry portal. This</w:t>
      </w:r>
      <w:r>
        <w:t xml:space="preserve"> </w:t>
      </w:r>
      <w:r>
        <w:rPr>
          <w:bCs/>
          <w:b/>
        </w:rPr>
        <w:t xml:space="preserve">Internship Application Letter</w:t>
      </w:r>
      <w:r>
        <w:t xml:space="preserve"> </w:t>
      </w:r>
      <w:r>
        <w:t xml:space="preserve">serves as my formal submission for an opportunity to learn and contribute under the guidance of master stylists in Islamabad's thriving beauty capital. Having grown up witnessing the dynamic evolution of fashion and grooming culture across Pakistan, particularly in Islamabad where modernity meets tradition, I am eager to launch my professional journey within this vibrant ecosystem.</w:t>
      </w:r>
    </w:p>
    <w:p>
      <w:pPr>
        <w:pStyle w:val="BodyText"/>
      </w:pPr>
      <w:r>
        <w:t xml:space="preserve">My passion for hairdressing was ignited during my formative years in Rawalpindi while attending [Your Educational Institution], where I completed a specialized Cosmetology Certificate Program. This intensive training equipped me with foundational skills including advanced cutting techniques, color theory applications, chemical treatments, and client consultation methodologies. However, what truly distinguishes me is my deep understanding of Pakistan's diverse cultural beauty needs – from bridal hair transformations requiring intricate braiding traditions to contemporary urban styles favored by Islamabad's cosmopolitan youth. I've studied how Pakistani hair textures respond uniquely to styling methods, a knowledge that cannot be gained solely through textbooks but through hands-on experience in our local market.</w:t>
      </w:r>
    </w:p>
    <w:p>
      <w:pPr>
        <w:pStyle w:val="BodyText"/>
      </w:pPr>
      <w:r>
        <w:t xml:space="preserve">Islamabad's beauty industry represents the perfect crucible for my professional development. As the political and cultural heart of Pakistan, Islamabad attracts clients from across the nation who seek premium services reflecting both international trends and South Asian aesthetics. I am particularly drawn to your salon's reputation for blending cutting-edge techniques with cultural sensitivity – a philosophy that aligns perfectly with my own approach to hairdressing. In a city where salons like yours serve diplomats, business leaders, and celebrities while maintaining authentic Pakistani values, I am eager to learn how you navigate these diverse client expectations through personalized service.</w:t>
      </w:r>
    </w:p>
    <w:p>
      <w:pPr>
        <w:pStyle w:val="BodyText"/>
      </w:pPr>
      <w:r>
        <w:t xml:space="preserve">Throughout my academic journey in Pakistan Islamabad, I actively sought opportunities to apply theoretical knowledge in real-world settings. During summer breaks at [Previous Salon/Training Center], I assisted senior stylists with shampooing clients, sterilizing tools, and learning color-matching systems – all while observing how cultural nuances influenced styling choices. For instance, when working with a client preparing for Eid celebrations, I helped create a traditional</w:t>
      </w:r>
      <w:r>
        <w:t xml:space="preserve"> </w:t>
      </w:r>
      <w:r>
        <w:rPr>
          <w:iCs/>
          <w:i/>
        </w:rPr>
        <w:t xml:space="preserve">choti</w:t>
      </w:r>
      <w:r>
        <w:t xml:space="preserve"> </w:t>
      </w:r>
      <w:r>
        <w:t xml:space="preserve">(braided hairstyle) that incorporated modern elements to suit her corporate setting post-festivities. This experience taught me that successful hairdressing in Pakistan Islamabad requires both technical precision and cultural intelligence – qualities I aim to refine during my internship.</w:t>
      </w:r>
    </w:p>
    <w:p>
      <w:pPr>
        <w:pStyle w:val="BodyText"/>
      </w:pPr>
      <w:r>
        <w:t xml:space="preserve">I am particularly impressed by your salon's commitment to sustainable beauty practices, a growing priority in Pakistan's conscious consumer market. Your recent initiative using eco-friendly products while maintaining salon hygiene standards resonates deeply with my values. In an industry where Pakistan Islamabad is increasingly embracing green beauty solutions, I want to contribute to this movement through proper product handling and waste reduction techniques learned during my training.</w:t>
      </w:r>
    </w:p>
    <w:p>
      <w:pPr>
        <w:pStyle w:val="BodyText"/>
      </w:pPr>
      <w:r>
        <w:t xml:space="preserve">What makes me an exceptional candidate for your Hairdresser Internship Program is not just my technical readiness, but my cultural fluency. Having grown up in Islamabad's diverse neighborhoods – from the traditional lanes of DHA to modern commercial hubs like Blue Area – I understand how hair styling intersects with Pakistani social rituals. Whether it's understanding why a bride might prefer minimalistic floral accents for her</w:t>
      </w:r>
      <w:r>
        <w:t xml:space="preserve"> </w:t>
      </w:r>
      <w:r>
        <w:rPr>
          <w:iCs/>
          <w:i/>
        </w:rPr>
        <w:t xml:space="preserve">gajra</w:t>
      </w:r>
      <w:r>
        <w:t xml:space="preserve"> </w:t>
      </w:r>
      <w:r>
        <w:t xml:space="preserve">or why office professionals demand quick, elegant hairstyles that last through long workdays, I approach each client with contextual awareness. This cultural literacy allows me to build trust quickly – a vital asset when serving Pakistan's discerning clientele who value both artistry and personal connection.</w:t>
      </w:r>
    </w:p>
    <w:p>
      <w:pPr>
        <w:pStyle w:val="BodyText"/>
      </w:pPr>
      <w:r>
        <w:t xml:space="preserve">I am prepared to dedicate my full energy to your salon's success during this internship period. I commit to arriving early, maintaining impeccable hygiene standards in line with Pakistan's beauty regulations, and actively seeking feedback. I will meticulously document every technique learned under your guidance – from advanced perm methods used for Pakistani hair textures to the latest trends in men's grooming that are gaining popularity across Islamabad. My goal is not merely to complete an internship but to become a valuable member of your team who understands how our services enrich Islamabad's beauty landscape.</w:t>
      </w:r>
    </w:p>
    <w:p>
      <w:pPr>
        <w:pStyle w:val="BodyText"/>
      </w:pPr>
      <w:r>
        <w:t xml:space="preserve">The opportunity to train at your salon represents more than just career development – it's my chance to honor Pakistan Islamabad's rich hairdressing heritage while contributing fresh perspectives. As I watch the city transform with new beauty brands and rising local talent, I believe this internship will position me to become part of that evolution. Your salon's reputation for excellence makes it the ideal environment where I can learn from masters who truly understand how to make Pakistani clients feel seen and celebrated through hair.</w:t>
      </w:r>
    </w:p>
    <w:p>
      <w:pPr>
        <w:pStyle w:val="BodyText"/>
      </w:pPr>
      <w:r>
        <w:t xml:space="preserve">Thank you for considering my application. My resume provides additional details about my training and commitment to beauty excellence in Pakistan Islamabad. I am available for an interview at your earliest convenience and welcome the opportunity to discuss how my passion for hairdressing aligns with your salon's vision. I have attached all required documentation including my certificate of completion from [Institution Name] and a letter of recommendation from [Reference Person].</w:t>
      </w:r>
    </w:p>
    <w:p>
      <w:pPr>
        <w:pStyle w:val="BodyText"/>
      </w:pPr>
      <w:r>
        <w:t xml:space="preserve">I look forward to contributing to the continued success of your esteemed establishment while growing into a skilled Hairdresser who embodies the spirit of Pakistan Islamabad's beauty industry.</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 832 words</w:t>
      </w:r>
    </w:p>
    <w:p>
      <w:pPr>
        <w:pStyle w:val="BodyText"/>
      </w:pPr>
      <w:r>
        <w:rPr>
          <w:bCs/>
          <w:b/>
        </w:rPr>
        <w:t xml:space="preserve">Key Terms Incorporated:</w:t>
      </w:r>
      <w:r>
        <w:t xml:space="preserve"> </w:t>
      </w:r>
      <w:r>
        <w:t xml:space="preserve">Internship Application Letter (1x), Hairdresser (4x), Pakistan Islamabad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06:34:47Z</dcterms:created>
  <dcterms:modified xsi:type="dcterms:W3CDTF">2026-07-24T06:34:47Z</dcterms:modified>
</cp:coreProperties>
</file>

<file path=docProps/custom.xml><?xml version="1.0" encoding="utf-8"?>
<Properties xmlns="http://schemas.openxmlformats.org/officeDocument/2006/custom-properties" xmlns:vt="http://schemas.openxmlformats.org/officeDocument/2006/docPropsVTypes"/>
</file>